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6F0DD" w14:textId="77777777" w:rsidR="0011706D" w:rsidRPr="00551B2E" w:rsidRDefault="0011706D" w:rsidP="0011706D">
      <w:pPr>
        <w:rPr>
          <w:rFonts w:ascii="Source Sans Pro" w:eastAsia="Calibri" w:hAnsi="Source Sans Pro"/>
          <w:b/>
          <w:color w:val="000000" w:themeColor="text1"/>
          <w:sz w:val="20"/>
          <w:szCs w:val="20"/>
        </w:rPr>
      </w:pPr>
      <w:r w:rsidRPr="00551B2E">
        <w:rPr>
          <w:rFonts w:ascii="Source Sans Pro" w:eastAsia="Calibri" w:hAnsi="Source Sans Pro"/>
          <w:b/>
          <w:color w:val="000000" w:themeColor="text1"/>
          <w:sz w:val="20"/>
          <w:szCs w:val="20"/>
        </w:rPr>
        <w:t>Załącznik nr 1 – Formularz ofertowy</w:t>
      </w:r>
    </w:p>
    <w:p w14:paraId="7D931337" w14:textId="77777777" w:rsidR="0011706D" w:rsidRPr="00551B2E" w:rsidRDefault="0011706D" w:rsidP="0011706D">
      <w:pPr>
        <w:contextualSpacing/>
        <w:jc w:val="center"/>
        <w:rPr>
          <w:rFonts w:ascii="Source Sans Pro" w:eastAsiaTheme="minorHAnsi" w:hAnsi="Source Sans Pro"/>
          <w:b/>
          <w:color w:val="000000" w:themeColor="text1"/>
          <w:sz w:val="20"/>
          <w:szCs w:val="20"/>
        </w:rPr>
      </w:pPr>
    </w:p>
    <w:p w14:paraId="591484AA" w14:textId="7ACBA296" w:rsidR="00D96638" w:rsidRPr="00551B2E" w:rsidRDefault="0011706D" w:rsidP="00D96638">
      <w:pPr>
        <w:contextualSpacing/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b/>
          <w:color w:val="000000" w:themeColor="text1"/>
          <w:sz w:val="20"/>
          <w:szCs w:val="20"/>
        </w:rPr>
        <w:t>Oferta cenowa do zapytania ofertowego</w:t>
      </w:r>
      <w:r w:rsidR="00D96638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 nr </w:t>
      </w:r>
      <w:bookmarkStart w:id="0" w:name="_Hlk144451707"/>
      <w:r w:rsidR="00EC5480" w:rsidRPr="00551B2E">
        <w:rPr>
          <w:rFonts w:ascii="Source Sans Pro" w:hAnsi="Source Sans Pro"/>
          <w:b/>
          <w:color w:val="0000FF"/>
          <w:sz w:val="20"/>
          <w:szCs w:val="20"/>
        </w:rPr>
        <w:t>MELBDZ.260.10</w:t>
      </w:r>
      <w:r w:rsidR="00A5226C">
        <w:rPr>
          <w:rFonts w:ascii="Source Sans Pro" w:hAnsi="Source Sans Pro"/>
          <w:b/>
          <w:color w:val="0000FF"/>
          <w:sz w:val="20"/>
          <w:szCs w:val="20"/>
        </w:rPr>
        <w:t>14</w:t>
      </w:r>
      <w:r w:rsidR="00EC5480" w:rsidRPr="00551B2E">
        <w:rPr>
          <w:rFonts w:ascii="Source Sans Pro" w:hAnsi="Source Sans Pro"/>
          <w:b/>
          <w:color w:val="0000FF"/>
          <w:sz w:val="20"/>
          <w:szCs w:val="20"/>
        </w:rPr>
        <w:t xml:space="preserve">.2023 </w:t>
      </w:r>
      <w:r w:rsidR="00EC5480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z dnia </w:t>
      </w:r>
      <w:r w:rsidR="00A5226C">
        <w:rPr>
          <w:rFonts w:ascii="Source Sans Pro" w:hAnsi="Source Sans Pro"/>
          <w:b/>
          <w:color w:val="0000FF"/>
          <w:sz w:val="20"/>
          <w:szCs w:val="20"/>
        </w:rPr>
        <w:t>20</w:t>
      </w:r>
      <w:r w:rsidR="00EC5480" w:rsidRPr="00551B2E">
        <w:rPr>
          <w:rFonts w:ascii="Source Sans Pro" w:hAnsi="Source Sans Pro"/>
          <w:b/>
          <w:color w:val="0000FF"/>
          <w:sz w:val="20"/>
          <w:szCs w:val="20"/>
        </w:rPr>
        <w:t>.09.2023,</w:t>
      </w:r>
      <w:r w:rsidR="00482173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 </w:t>
      </w:r>
      <w:bookmarkEnd w:id="0"/>
    </w:p>
    <w:p w14:paraId="284702C4" w14:textId="0AC5E378" w:rsidR="00F30532" w:rsidRPr="00551B2E" w:rsidRDefault="00A5226C" w:rsidP="00F30532">
      <w:pPr>
        <w:spacing w:before="240" w:after="240" w:line="276" w:lineRule="auto"/>
        <w:rPr>
          <w:rFonts w:ascii="Source Sans Pro" w:hAnsi="Source Sans Pro"/>
          <w:color w:val="0000FF"/>
          <w:sz w:val="20"/>
          <w:szCs w:val="20"/>
        </w:rPr>
      </w:pPr>
      <w:r w:rsidRPr="00A5226C">
        <w:rPr>
          <w:rFonts w:ascii="Source Sans Pro" w:hAnsi="Source Sans Pro"/>
          <w:color w:val="0000FF"/>
          <w:sz w:val="20"/>
          <w:szCs w:val="20"/>
        </w:rPr>
        <w:t xml:space="preserve">Zestaw kół reakcyjnych do satelity w ramach realizacji projektu  SKN/SP/568475/2023 Badanie algorytmów systemu orientacji satelity w ramach integracji kół reakcyjnych na satelicie PW-Sat3 dla Wydziału Mechanicznego Energetyki Politechniki Warszawskiej  </w:t>
      </w:r>
    </w:p>
    <w:p w14:paraId="31AEBFAE" w14:textId="6E83EA8D" w:rsidR="0011706D" w:rsidRPr="00551B2E" w:rsidRDefault="00347F14" w:rsidP="00F30532">
      <w:pPr>
        <w:spacing w:before="240" w:after="240" w:line="276" w:lineRule="auto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        </w:t>
      </w:r>
      <w:r w:rsidR="0011706D" w:rsidRPr="00551B2E">
        <w:rPr>
          <w:rFonts w:ascii="Source Sans Pro" w:hAnsi="Source Sans Pro"/>
          <w:b/>
          <w:color w:val="000000" w:themeColor="text1"/>
          <w:sz w:val="20"/>
          <w:szCs w:val="20"/>
        </w:rPr>
        <w:t>Miejscowość i data sporządzenia oferty</w:t>
      </w:r>
    </w:p>
    <w:p w14:paraId="17FC336E" w14:textId="01D84C66" w:rsidR="0011706D" w:rsidRPr="00551B2E" w:rsidRDefault="0011706D" w:rsidP="0011706D">
      <w:pPr>
        <w:spacing w:before="240" w:after="240"/>
        <w:ind w:left="357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>…………………………………………………………………</w:t>
      </w:r>
      <w:r w:rsidR="009365A2" w:rsidRPr="00551B2E">
        <w:rPr>
          <w:rFonts w:ascii="Source Sans Pro" w:hAnsi="Source Sans Pro"/>
          <w:color w:val="000000" w:themeColor="text1"/>
          <w:sz w:val="20"/>
          <w:szCs w:val="20"/>
        </w:rPr>
        <w:t>…………………………..</w:t>
      </w:r>
    </w:p>
    <w:p w14:paraId="414DC5CC" w14:textId="77777777" w:rsidR="0011706D" w:rsidRPr="00551B2E" w:rsidRDefault="0011706D" w:rsidP="0011706D">
      <w:pPr>
        <w:pStyle w:val="Akapitzlist"/>
        <w:numPr>
          <w:ilvl w:val="0"/>
          <w:numId w:val="1"/>
        </w:numPr>
        <w:spacing w:before="240" w:after="240" w:line="276" w:lineRule="auto"/>
        <w:ind w:left="714" w:hanging="357"/>
        <w:rPr>
          <w:rFonts w:ascii="Source Sans Pro" w:hAnsi="Source Sans Pro"/>
          <w:b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b/>
          <w:color w:val="000000" w:themeColor="text1"/>
          <w:sz w:val="20"/>
          <w:szCs w:val="20"/>
        </w:rPr>
        <w:t>Dane oferenta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6945"/>
      </w:tblGrid>
      <w:tr w:rsidR="00536742" w:rsidRPr="00551B2E" w14:paraId="177C4666" w14:textId="77777777" w:rsidTr="003E3DF0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9FDD9" w14:textId="77777777" w:rsidR="0011706D" w:rsidRPr="00551B2E" w:rsidRDefault="0011706D" w:rsidP="003E3DF0">
            <w:pPr>
              <w:jc w:val="center"/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b/>
                <w:bCs/>
                <w:iCs/>
                <w:color w:val="000000" w:themeColor="text1"/>
                <w:sz w:val="20"/>
                <w:szCs w:val="20"/>
              </w:rPr>
              <w:t>Dane Oferenta</w:t>
            </w:r>
          </w:p>
        </w:tc>
      </w:tr>
      <w:tr w:rsidR="00536742" w:rsidRPr="00551B2E" w14:paraId="4E4BAE83" w14:textId="77777777" w:rsidTr="003E3DF0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5855C" w14:textId="77777777" w:rsidR="0011706D" w:rsidRPr="00551B2E" w:rsidRDefault="0011706D" w:rsidP="003E3DF0">
            <w:pPr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  <w:t>Imię i nazwisko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F496D" w14:textId="77777777" w:rsidR="0011706D" w:rsidRPr="00551B2E" w:rsidRDefault="0011706D" w:rsidP="003E3DF0">
            <w:pPr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</w:p>
          <w:p w14:paraId="09F9C6C8" w14:textId="77777777" w:rsidR="00F30532" w:rsidRPr="00551B2E" w:rsidRDefault="00F30532" w:rsidP="003E3DF0">
            <w:pPr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536742" w:rsidRPr="00551B2E" w14:paraId="112D056B" w14:textId="77777777" w:rsidTr="003E3DF0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2B8D9" w14:textId="77777777" w:rsidR="0011706D" w:rsidRPr="00551B2E" w:rsidRDefault="0011706D" w:rsidP="003E3DF0">
            <w:pPr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  <w:t>Adres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FF32B" w14:textId="77777777" w:rsidR="0011706D" w:rsidRPr="00551B2E" w:rsidRDefault="0011706D" w:rsidP="003E3DF0">
            <w:pPr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</w:p>
          <w:p w14:paraId="742A2DD4" w14:textId="77777777" w:rsidR="00F30532" w:rsidRPr="00551B2E" w:rsidRDefault="00F30532" w:rsidP="003E3DF0">
            <w:pPr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536742" w:rsidRPr="00551B2E" w14:paraId="3026DF94" w14:textId="77777777" w:rsidTr="003E3DF0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5A6D4" w14:textId="77777777" w:rsidR="0011706D" w:rsidRPr="00551B2E" w:rsidRDefault="0011706D" w:rsidP="003E3DF0">
            <w:pPr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  <w:t>Telefon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FE18F" w14:textId="77777777" w:rsidR="0011706D" w:rsidRPr="00551B2E" w:rsidRDefault="0011706D" w:rsidP="003E3DF0">
            <w:pPr>
              <w:rPr>
                <w:rFonts w:ascii="Source Sans Pro" w:hAnsi="Source Sans Pro" w:cs="Calibri"/>
                <w:b/>
                <w:b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 w:cs="Calibri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  <w:p w14:paraId="304DB509" w14:textId="77777777" w:rsidR="00F30532" w:rsidRPr="00551B2E" w:rsidRDefault="00F30532" w:rsidP="003E3DF0">
            <w:pPr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536742" w:rsidRPr="00551B2E" w14:paraId="310C0897" w14:textId="77777777" w:rsidTr="003E3DF0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C0B47" w14:textId="77777777" w:rsidR="0011706D" w:rsidRPr="00551B2E" w:rsidRDefault="0011706D" w:rsidP="003E3DF0">
            <w:pPr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  <w:t>Adres e-mail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E83CF" w14:textId="77777777" w:rsidR="0011706D" w:rsidRPr="00551B2E" w:rsidRDefault="0011706D" w:rsidP="003E3DF0">
            <w:pPr>
              <w:rPr>
                <w:rFonts w:ascii="Source Sans Pro" w:hAnsi="Source Sans Pro" w:cs="Calibri"/>
                <w:b/>
                <w:b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 w:cs="Calibri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  <w:p w14:paraId="0C298CD2" w14:textId="77777777" w:rsidR="00F30532" w:rsidRPr="00551B2E" w:rsidRDefault="00F30532" w:rsidP="003E3DF0">
            <w:pPr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35B25A74" w14:textId="09F3F4CE" w:rsidR="0011706D" w:rsidRPr="00551B2E" w:rsidRDefault="00A5226C" w:rsidP="0011706D">
      <w:pPr>
        <w:pStyle w:val="Akapitzlist"/>
        <w:numPr>
          <w:ilvl w:val="0"/>
          <w:numId w:val="1"/>
        </w:numPr>
        <w:spacing w:before="240" w:after="240" w:line="276" w:lineRule="auto"/>
        <w:ind w:left="714" w:hanging="357"/>
        <w:rPr>
          <w:rFonts w:ascii="Source Sans Pro" w:eastAsiaTheme="minorHAnsi" w:hAnsi="Source Sans Pro"/>
          <w:b/>
          <w:color w:val="000000" w:themeColor="text1"/>
          <w:sz w:val="20"/>
          <w:szCs w:val="20"/>
          <w:lang w:eastAsia="en-US"/>
        </w:rPr>
      </w:pPr>
      <w:r>
        <w:rPr>
          <w:rFonts w:ascii="Source Sans Pro" w:hAnsi="Source Sans Pro"/>
          <w:b/>
          <w:color w:val="000000" w:themeColor="text1"/>
          <w:sz w:val="20"/>
          <w:szCs w:val="20"/>
        </w:rPr>
        <w:t>Oświadczam , iż spełniam</w:t>
      </w:r>
      <w:r w:rsidR="0011706D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 wymog</w:t>
      </w:r>
      <w:r>
        <w:rPr>
          <w:rFonts w:ascii="Source Sans Pro" w:hAnsi="Source Sans Pro"/>
          <w:b/>
          <w:color w:val="000000" w:themeColor="text1"/>
          <w:sz w:val="20"/>
          <w:szCs w:val="20"/>
        </w:rPr>
        <w:t xml:space="preserve">i </w:t>
      </w:r>
      <w:r w:rsidR="0011706D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 zapytania ofertowego</w:t>
      </w:r>
    </w:p>
    <w:p w14:paraId="5C5D8DD9" w14:textId="3FA8D5A3" w:rsidR="001C725C" w:rsidRPr="00551B2E" w:rsidRDefault="00461599" w:rsidP="0011706D">
      <w:pPr>
        <w:pStyle w:val="Akapitzlist"/>
        <w:numPr>
          <w:ilvl w:val="0"/>
          <w:numId w:val="1"/>
        </w:numPr>
        <w:spacing w:before="240" w:after="240" w:line="276" w:lineRule="auto"/>
        <w:ind w:left="714" w:hanging="357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b/>
          <w:color w:val="000000" w:themeColor="text1"/>
          <w:sz w:val="20"/>
          <w:szCs w:val="20"/>
        </w:rPr>
        <w:t>C</w:t>
      </w:r>
      <w:r w:rsidR="0077146C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ena </w:t>
      </w:r>
      <w:r w:rsidR="001C725C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oferty </w:t>
      </w:r>
      <w:r w:rsidR="0077146C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netto </w:t>
      </w:r>
      <w:r w:rsidR="001C725C" w:rsidRPr="00551B2E">
        <w:rPr>
          <w:rFonts w:ascii="Source Sans Pro" w:hAnsi="Source Sans Pro"/>
          <w:b/>
          <w:color w:val="000000" w:themeColor="text1"/>
          <w:sz w:val="20"/>
          <w:szCs w:val="20"/>
        </w:rPr>
        <w:t>……………………………………………</w:t>
      </w:r>
      <w:r w:rsidR="005D31A1" w:rsidRPr="00551B2E">
        <w:rPr>
          <w:rFonts w:ascii="Source Sans Pro" w:hAnsi="Source Sans Pro"/>
          <w:b/>
          <w:color w:val="000000" w:themeColor="text1"/>
          <w:sz w:val="20"/>
          <w:szCs w:val="20"/>
        </w:rPr>
        <w:t>………………………………………………..</w:t>
      </w:r>
      <w:r w:rsidR="001C725C" w:rsidRPr="00551B2E">
        <w:rPr>
          <w:rFonts w:ascii="Source Sans Pro" w:hAnsi="Source Sans Pro"/>
          <w:b/>
          <w:color w:val="000000" w:themeColor="text1"/>
          <w:sz w:val="20"/>
          <w:szCs w:val="20"/>
        </w:rPr>
        <w:t>……………………….</w:t>
      </w:r>
      <w:r w:rsidR="0011706D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 </w:t>
      </w:r>
    </w:p>
    <w:p w14:paraId="6ECE9359" w14:textId="11540130" w:rsidR="0011706D" w:rsidRPr="00551B2E" w:rsidRDefault="001C725C" w:rsidP="001C725C">
      <w:pPr>
        <w:pStyle w:val="Akapitzlist"/>
        <w:spacing w:before="240" w:after="240" w:line="276" w:lineRule="auto"/>
        <w:ind w:left="714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 xml:space="preserve">cena oferty </w:t>
      </w:r>
      <w:r w:rsidR="0011706D" w:rsidRPr="00551B2E">
        <w:rPr>
          <w:rFonts w:ascii="Source Sans Pro" w:hAnsi="Source Sans Pro"/>
          <w:color w:val="000000" w:themeColor="text1"/>
          <w:sz w:val="20"/>
          <w:szCs w:val="20"/>
        </w:rPr>
        <w:t>brutto:………………………….…………</w:t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>………………</w:t>
      </w:r>
      <w:r w:rsidR="0011706D" w:rsidRPr="00551B2E">
        <w:rPr>
          <w:rFonts w:ascii="Source Sans Pro" w:hAnsi="Source Sans Pro"/>
          <w:color w:val="000000" w:themeColor="text1"/>
          <w:sz w:val="20"/>
          <w:szCs w:val="20"/>
        </w:rPr>
        <w:t>………</w:t>
      </w:r>
      <w:r w:rsidR="005D31A1" w:rsidRPr="00551B2E">
        <w:rPr>
          <w:rFonts w:ascii="Source Sans Pro" w:hAnsi="Source Sans Pro"/>
          <w:color w:val="000000" w:themeColor="text1"/>
          <w:sz w:val="20"/>
          <w:szCs w:val="20"/>
        </w:rPr>
        <w:t>……………………………………………………</w:t>
      </w:r>
      <w:r w:rsidR="0011706D" w:rsidRPr="00551B2E">
        <w:rPr>
          <w:rFonts w:ascii="Source Sans Pro" w:hAnsi="Source Sans Pro"/>
          <w:color w:val="000000" w:themeColor="text1"/>
          <w:sz w:val="20"/>
          <w:szCs w:val="20"/>
        </w:rPr>
        <w:t>……..</w:t>
      </w:r>
    </w:p>
    <w:p w14:paraId="05F7BA17" w14:textId="29455881" w:rsidR="0011706D" w:rsidRDefault="0011706D" w:rsidP="0011706D">
      <w:pPr>
        <w:pStyle w:val="Akapitzlist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>słownie:……………………………………………………...…………………………</w:t>
      </w:r>
      <w:r w:rsidR="00C512DB" w:rsidRPr="00551B2E">
        <w:rPr>
          <w:rFonts w:ascii="Source Sans Pro" w:hAnsi="Source Sans Pro"/>
          <w:color w:val="000000" w:themeColor="text1"/>
          <w:sz w:val="20"/>
          <w:szCs w:val="20"/>
        </w:rPr>
        <w:t>………..</w:t>
      </w:r>
    </w:p>
    <w:p w14:paraId="771495EA" w14:textId="22DEC8B2" w:rsidR="00A5226C" w:rsidRPr="00A5226C" w:rsidRDefault="00A5226C" w:rsidP="00A5226C">
      <w:pPr>
        <w:pStyle w:val="Akapitzlist"/>
        <w:numPr>
          <w:ilvl w:val="0"/>
          <w:numId w:val="1"/>
        </w:numPr>
        <w:jc w:val="both"/>
        <w:rPr>
          <w:rFonts w:ascii="Source Sans Pro" w:hAnsi="Source Sans Pro"/>
          <w:b/>
          <w:bCs/>
          <w:color w:val="000000" w:themeColor="text1"/>
          <w:sz w:val="20"/>
          <w:szCs w:val="20"/>
        </w:rPr>
      </w:pPr>
      <w:r w:rsidRPr="00A5226C">
        <w:rPr>
          <w:rFonts w:ascii="Source Sans Pro" w:hAnsi="Source Sans Pro"/>
          <w:b/>
          <w:bCs/>
          <w:color w:val="000000" w:themeColor="text1"/>
          <w:sz w:val="20"/>
          <w:szCs w:val="20"/>
        </w:rPr>
        <w:t xml:space="preserve">Termin dostawy : </w:t>
      </w:r>
      <w:r w:rsidR="00DE6D79">
        <w:rPr>
          <w:rFonts w:ascii="Source Sans Pro" w:hAnsi="Source Sans Pro"/>
          <w:b/>
          <w:bCs/>
          <w:color w:val="000000" w:themeColor="text1"/>
          <w:sz w:val="20"/>
          <w:szCs w:val="20"/>
        </w:rPr>
        <w:t>180</w:t>
      </w:r>
      <w:r w:rsidRPr="00A5226C">
        <w:rPr>
          <w:rFonts w:ascii="Source Sans Pro" w:hAnsi="Source Sans Pro"/>
          <w:b/>
          <w:bCs/>
          <w:color w:val="000000" w:themeColor="text1"/>
          <w:sz w:val="20"/>
          <w:szCs w:val="20"/>
        </w:rPr>
        <w:t xml:space="preserve"> dni od daty podpisania umowy.</w:t>
      </w:r>
    </w:p>
    <w:p w14:paraId="0C419FC9" w14:textId="77777777" w:rsidR="00C512DB" w:rsidRPr="00551B2E" w:rsidRDefault="00C512DB" w:rsidP="0011706D">
      <w:pPr>
        <w:pStyle w:val="Akapitzlist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0BAAC878" w14:textId="77777777" w:rsidR="0011706D" w:rsidRPr="00551B2E" w:rsidRDefault="0011706D" w:rsidP="0011706D">
      <w:pPr>
        <w:pStyle w:val="Akapitzlist"/>
        <w:numPr>
          <w:ilvl w:val="0"/>
          <w:numId w:val="1"/>
        </w:numPr>
        <w:spacing w:before="240" w:after="240" w:line="276" w:lineRule="auto"/>
        <w:ind w:left="714" w:hanging="357"/>
        <w:rPr>
          <w:rFonts w:ascii="Source Sans Pro" w:hAnsi="Source Sans Pro"/>
          <w:b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b/>
          <w:color w:val="000000" w:themeColor="text1"/>
          <w:sz w:val="20"/>
          <w:szCs w:val="20"/>
        </w:rPr>
        <w:t>Termin ważności oferty (ilość dni)</w:t>
      </w:r>
    </w:p>
    <w:p w14:paraId="31D95B57" w14:textId="7F3F4462" w:rsidR="0011706D" w:rsidRDefault="0011706D" w:rsidP="0011706D">
      <w:pPr>
        <w:pStyle w:val="Akapitzlist"/>
        <w:rPr>
          <w:rFonts w:ascii="Source Sans Pro" w:eastAsia="Calibri" w:hAnsi="Source Sans Pro"/>
          <w:color w:val="000000" w:themeColor="text1"/>
          <w:sz w:val="20"/>
          <w:szCs w:val="20"/>
        </w:rPr>
      </w:pPr>
      <w:r w:rsidRPr="00551B2E">
        <w:rPr>
          <w:rFonts w:ascii="Source Sans Pro" w:eastAsia="Calibri" w:hAnsi="Source Sans Pro"/>
          <w:color w:val="000000" w:themeColor="text1"/>
          <w:sz w:val="20"/>
          <w:szCs w:val="20"/>
        </w:rPr>
        <w:t>…………………………………………………………………………………………</w:t>
      </w:r>
      <w:r w:rsidR="00C512DB" w:rsidRPr="00551B2E">
        <w:rPr>
          <w:rFonts w:ascii="Source Sans Pro" w:eastAsia="Calibri" w:hAnsi="Source Sans Pro"/>
          <w:color w:val="000000" w:themeColor="text1"/>
          <w:sz w:val="20"/>
          <w:szCs w:val="20"/>
        </w:rPr>
        <w:t>……………...</w:t>
      </w:r>
    </w:p>
    <w:p w14:paraId="18C6CFF4" w14:textId="77777777" w:rsidR="00A5226C" w:rsidRPr="00551B2E" w:rsidRDefault="00A5226C" w:rsidP="0011706D">
      <w:pPr>
        <w:pStyle w:val="Akapitzlist"/>
        <w:rPr>
          <w:rFonts w:ascii="Source Sans Pro" w:eastAsia="Calibri" w:hAnsi="Source Sans Pro"/>
          <w:color w:val="000000" w:themeColor="text1"/>
          <w:sz w:val="20"/>
          <w:szCs w:val="20"/>
        </w:rPr>
      </w:pPr>
    </w:p>
    <w:p w14:paraId="59E2562A" w14:textId="6FD8A510" w:rsidR="0011706D" w:rsidRPr="00551B2E" w:rsidRDefault="0011706D" w:rsidP="0011706D">
      <w:pPr>
        <w:spacing w:before="240" w:after="24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 xml:space="preserve">Oświadczam, iż zapoznałem/am się z warunkami zapytania ofertowego i nie wnoszę do niego żadnych zastrzeżeń oraz zdobyłem/am konieczne informacje i wyjaśnienia do przygotowania oferty. </w:t>
      </w:r>
    </w:p>
    <w:p w14:paraId="5B108244" w14:textId="604057B9" w:rsidR="0011706D" w:rsidRPr="00551B2E" w:rsidRDefault="0011706D" w:rsidP="0011706D">
      <w:pPr>
        <w:spacing w:before="240" w:after="24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>Oświadczam, iż w przypadku wyboru przez Zamawiającego niniejszej oferty zobowiązuję się do podpisania umowy w terminie i miejscu wskazanym przez Zamawiającego.</w:t>
      </w:r>
    </w:p>
    <w:p w14:paraId="236251F5" w14:textId="77777777" w:rsidR="0011706D" w:rsidRPr="00551B2E" w:rsidRDefault="0011706D" w:rsidP="0011706D">
      <w:pPr>
        <w:spacing w:before="240" w:after="24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>Oświadczam, że informacje zawarte w niniejszym formularzu są zgodne z prawdą.</w:t>
      </w:r>
    </w:p>
    <w:p w14:paraId="3EE3D4E0" w14:textId="77777777" w:rsidR="00560CE3" w:rsidRPr="00551B2E" w:rsidRDefault="00560CE3" w:rsidP="0011706D">
      <w:pPr>
        <w:spacing w:before="240" w:after="240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1D923E9D" w14:textId="77777777" w:rsidR="0011706D" w:rsidRPr="00551B2E" w:rsidRDefault="0011706D" w:rsidP="0011706D">
      <w:pPr>
        <w:spacing w:after="120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0E78C83B" w14:textId="1C444F0B" w:rsidR="0011706D" w:rsidRPr="00551B2E" w:rsidRDefault="0011706D" w:rsidP="0011706D">
      <w:pPr>
        <w:spacing w:after="12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  <w:t>……………</w:t>
      </w:r>
      <w:r w:rsidR="004957FB" w:rsidRPr="00551B2E">
        <w:rPr>
          <w:rFonts w:ascii="Source Sans Pro" w:hAnsi="Source Sans Pro"/>
          <w:color w:val="000000" w:themeColor="text1"/>
          <w:sz w:val="20"/>
          <w:szCs w:val="20"/>
        </w:rPr>
        <w:t>…………………………………………..</w:t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>…………………………………………..</w:t>
      </w:r>
    </w:p>
    <w:p w14:paraId="632D5EB1" w14:textId="488A67B8" w:rsidR="00830244" w:rsidRPr="00551B2E" w:rsidRDefault="0011706D" w:rsidP="001C725C">
      <w:pPr>
        <w:spacing w:after="12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  <w:t>Czytelny podpis Oferenta</w:t>
      </w:r>
    </w:p>
    <w:sectPr w:rsidR="00830244" w:rsidRPr="00551B2E" w:rsidSect="001C725C">
      <w:footerReference w:type="default" r:id="rId10"/>
      <w:pgSz w:w="11906" w:h="16838" w:code="9"/>
      <w:pgMar w:top="851" w:right="1133" w:bottom="1418" w:left="993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90F7F6" w14:textId="77777777" w:rsidR="00AF5843" w:rsidRDefault="00AF5843" w:rsidP="00830244">
      <w:r>
        <w:separator/>
      </w:r>
    </w:p>
  </w:endnote>
  <w:endnote w:type="continuationSeparator" w:id="0">
    <w:p w14:paraId="5A4FB7D8" w14:textId="77777777" w:rsidR="00AF5843" w:rsidRDefault="00AF5843" w:rsidP="00830244">
      <w:r>
        <w:continuationSeparator/>
      </w:r>
    </w:p>
  </w:endnote>
  <w:endnote w:type="continuationNotice" w:id="1">
    <w:p w14:paraId="7F47EFAF" w14:textId="77777777" w:rsidR="00AF5843" w:rsidRDefault="00AF58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A3D7D" w14:textId="68A03FF6" w:rsidR="0011706D" w:rsidRDefault="0011706D" w:rsidP="004E5FE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Calibri" w:eastAsia="Calibri" w:hAnsi="Calibri" w:cs="Calibri"/>
        <w:color w:val="000000"/>
        <w:sz w:val="22"/>
        <w:szCs w:val="22"/>
      </w:rPr>
    </w:pPr>
  </w:p>
  <w:p w14:paraId="6437B48C" w14:textId="65F58A66" w:rsidR="006139ED" w:rsidRDefault="006139ED" w:rsidP="00830244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86C5D" w14:textId="77777777" w:rsidR="00AF5843" w:rsidRDefault="00AF5843" w:rsidP="00830244">
      <w:r>
        <w:separator/>
      </w:r>
    </w:p>
  </w:footnote>
  <w:footnote w:type="continuationSeparator" w:id="0">
    <w:p w14:paraId="24A3DA03" w14:textId="77777777" w:rsidR="00AF5843" w:rsidRDefault="00AF5843" w:rsidP="00830244">
      <w:r>
        <w:continuationSeparator/>
      </w:r>
    </w:p>
  </w:footnote>
  <w:footnote w:type="continuationNotice" w:id="1">
    <w:p w14:paraId="45AC9E45" w14:textId="77777777" w:rsidR="00AF5843" w:rsidRDefault="00AF584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91D84"/>
    <w:multiLevelType w:val="multilevel"/>
    <w:tmpl w:val="FDD6A89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D114E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847CC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583599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888916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1545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DcxNbWwMDQwtzRW0lEKTi0uzszPAykwqgUApehukCwAAAA="/>
  </w:docVars>
  <w:rsids>
    <w:rsidRoot w:val="00DF1431"/>
    <w:rsid w:val="000072A3"/>
    <w:rsid w:val="00105DDF"/>
    <w:rsid w:val="0011706D"/>
    <w:rsid w:val="00164174"/>
    <w:rsid w:val="00177F66"/>
    <w:rsid w:val="001C0652"/>
    <w:rsid w:val="001C725C"/>
    <w:rsid w:val="00206DCB"/>
    <w:rsid w:val="002D17A4"/>
    <w:rsid w:val="00347F14"/>
    <w:rsid w:val="003547AA"/>
    <w:rsid w:val="00386AB6"/>
    <w:rsid w:val="003E3DF0"/>
    <w:rsid w:val="00406453"/>
    <w:rsid w:val="004434F7"/>
    <w:rsid w:val="004601C7"/>
    <w:rsid w:val="00461599"/>
    <w:rsid w:val="00473540"/>
    <w:rsid w:val="004777DF"/>
    <w:rsid w:val="00482173"/>
    <w:rsid w:val="004957FB"/>
    <w:rsid w:val="004E5FEB"/>
    <w:rsid w:val="004F6425"/>
    <w:rsid w:val="00531597"/>
    <w:rsid w:val="00536742"/>
    <w:rsid w:val="00551B2E"/>
    <w:rsid w:val="00560CE3"/>
    <w:rsid w:val="0057463C"/>
    <w:rsid w:val="00597DE9"/>
    <w:rsid w:val="005D31A1"/>
    <w:rsid w:val="005E17B7"/>
    <w:rsid w:val="00605357"/>
    <w:rsid w:val="006139ED"/>
    <w:rsid w:val="006168AA"/>
    <w:rsid w:val="006359D3"/>
    <w:rsid w:val="006802DC"/>
    <w:rsid w:val="00685AB9"/>
    <w:rsid w:val="006C7B6E"/>
    <w:rsid w:val="00727DCA"/>
    <w:rsid w:val="00740F81"/>
    <w:rsid w:val="0076387B"/>
    <w:rsid w:val="00764DB5"/>
    <w:rsid w:val="0077146C"/>
    <w:rsid w:val="007D75D3"/>
    <w:rsid w:val="007E70B0"/>
    <w:rsid w:val="007E7B04"/>
    <w:rsid w:val="0081347A"/>
    <w:rsid w:val="00830244"/>
    <w:rsid w:val="00830456"/>
    <w:rsid w:val="008432E3"/>
    <w:rsid w:val="00856F4C"/>
    <w:rsid w:val="00861C73"/>
    <w:rsid w:val="008F05E5"/>
    <w:rsid w:val="009149FE"/>
    <w:rsid w:val="0092239E"/>
    <w:rsid w:val="009303DD"/>
    <w:rsid w:val="009365A2"/>
    <w:rsid w:val="0098672A"/>
    <w:rsid w:val="009B20A9"/>
    <w:rsid w:val="009F3965"/>
    <w:rsid w:val="00A12FC2"/>
    <w:rsid w:val="00A5226C"/>
    <w:rsid w:val="00A5562C"/>
    <w:rsid w:val="00A60088"/>
    <w:rsid w:val="00A63E75"/>
    <w:rsid w:val="00A72020"/>
    <w:rsid w:val="00A879AD"/>
    <w:rsid w:val="00AE63AB"/>
    <w:rsid w:val="00AF5316"/>
    <w:rsid w:val="00AF5843"/>
    <w:rsid w:val="00B127BD"/>
    <w:rsid w:val="00B14CCA"/>
    <w:rsid w:val="00BA5559"/>
    <w:rsid w:val="00BE2EA0"/>
    <w:rsid w:val="00C11F4C"/>
    <w:rsid w:val="00C2702D"/>
    <w:rsid w:val="00C512DB"/>
    <w:rsid w:val="00CD3B40"/>
    <w:rsid w:val="00D0359A"/>
    <w:rsid w:val="00D0694E"/>
    <w:rsid w:val="00D10B29"/>
    <w:rsid w:val="00D25D8E"/>
    <w:rsid w:val="00D575C3"/>
    <w:rsid w:val="00D72677"/>
    <w:rsid w:val="00D8337C"/>
    <w:rsid w:val="00D96638"/>
    <w:rsid w:val="00D979DB"/>
    <w:rsid w:val="00DE51F2"/>
    <w:rsid w:val="00DE6D79"/>
    <w:rsid w:val="00DF1431"/>
    <w:rsid w:val="00E015A3"/>
    <w:rsid w:val="00E167A1"/>
    <w:rsid w:val="00E652B3"/>
    <w:rsid w:val="00EC5480"/>
    <w:rsid w:val="00ED25F0"/>
    <w:rsid w:val="00F10987"/>
    <w:rsid w:val="00F14187"/>
    <w:rsid w:val="00F2690A"/>
    <w:rsid w:val="00F30532"/>
    <w:rsid w:val="00F4799E"/>
    <w:rsid w:val="00F743F2"/>
    <w:rsid w:val="00F82BB4"/>
    <w:rsid w:val="00F96296"/>
    <w:rsid w:val="00FA5B44"/>
    <w:rsid w:val="00FB6915"/>
    <w:rsid w:val="00FD7A2E"/>
    <w:rsid w:val="00FF2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7E44F1"/>
  <w15:chartTrackingRefBased/>
  <w15:docId w15:val="{50015FCD-7671-41C2-93F2-B16D6803B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601C7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30244"/>
  </w:style>
  <w:style w:type="paragraph" w:styleId="Stopka">
    <w:name w:val="footer"/>
    <w:basedOn w:val="Normalny"/>
    <w:link w:val="Stopka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30244"/>
  </w:style>
  <w:style w:type="paragraph" w:styleId="Akapitzlist">
    <w:name w:val="List Paragraph"/>
    <w:basedOn w:val="Normalny"/>
    <w:uiPriority w:val="34"/>
    <w:qFormat/>
    <w:rsid w:val="0011706D"/>
    <w:pPr>
      <w:ind w:left="720"/>
      <w:contextualSpacing/>
    </w:pPr>
    <w:rPr>
      <w:color w:val="auto"/>
    </w:rPr>
  </w:style>
  <w:style w:type="paragraph" w:customStyle="1" w:styleId="Standard">
    <w:name w:val="Standard"/>
    <w:rsid w:val="0011706D"/>
    <w:pPr>
      <w:suppressAutoHyphens/>
      <w:spacing w:after="0" w:line="240" w:lineRule="auto"/>
    </w:pPr>
    <w:rPr>
      <w:rFonts w:ascii="Times New Roman" w:eastAsia="Arial Unicode MS" w:hAnsi="Times New Roman" w:cs="Arial Unicode MS"/>
      <w:color w:val="000000"/>
      <w:kern w:val="3"/>
      <w:sz w:val="24"/>
      <w:szCs w:val="24"/>
      <w:u w:color="00000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fd53d-2c0d-4e4e-b3cf-cff9d3e22d04">
      <Terms xmlns="http://schemas.microsoft.com/office/infopath/2007/PartnerControls"/>
    </lcf76f155ced4ddcb4097134ff3c332f>
    <TaxCatchAll xmlns="51d4b0c0-2ee7-4b9d-893e-b5aaed3d3f9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4A71EAA62DE94BBCD2AB640B10FAD3" ma:contentTypeVersion="11" ma:contentTypeDescription="Utwórz nowy dokument." ma:contentTypeScope="" ma:versionID="cdc500fdf01d143ad3d46ecad2f45a18">
  <xsd:schema xmlns:xsd="http://www.w3.org/2001/XMLSchema" xmlns:xs="http://www.w3.org/2001/XMLSchema" xmlns:p="http://schemas.microsoft.com/office/2006/metadata/properties" xmlns:ns2="146fd53d-2c0d-4e4e-b3cf-cff9d3e22d04" xmlns:ns3="51d4b0c0-2ee7-4b9d-893e-b5aaed3d3f9c" targetNamespace="http://schemas.microsoft.com/office/2006/metadata/properties" ma:root="true" ma:fieldsID="9bcf41f12b1ac90b062a763a8bf30551" ns2:_="" ns3:_="">
    <xsd:import namespace="146fd53d-2c0d-4e4e-b3cf-cff9d3e22d04"/>
    <xsd:import namespace="51d4b0c0-2ee7-4b9d-893e-b5aaed3d3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fd53d-2c0d-4e4e-b3cf-cff9d3e22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4b0c0-2ee7-4b9d-893e-b5aaed3d3f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1290b5-4f32-4662-b520-40ab69eba6f1}" ma:internalName="TaxCatchAll" ma:showField="CatchAllData" ma:web="51d4b0c0-2ee7-4b9d-893e-b5aaed3d3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F94770-4164-4CD1-BD77-8A46D1ABCD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200B84-FA83-4F34-BE4A-F91784D0A649}">
  <ds:schemaRefs>
    <ds:schemaRef ds:uri="http://schemas.microsoft.com/office/2006/metadata/properties"/>
    <ds:schemaRef ds:uri="http://schemas.microsoft.com/office/infopath/2007/PartnerControls"/>
    <ds:schemaRef ds:uri="146fd53d-2c0d-4e4e-b3cf-cff9d3e22d04"/>
    <ds:schemaRef ds:uri="51d4b0c0-2ee7-4b9d-893e-b5aaed3d3f9c"/>
  </ds:schemaRefs>
</ds:datastoreItem>
</file>

<file path=customXml/itemProps3.xml><?xml version="1.0" encoding="utf-8"?>
<ds:datastoreItem xmlns:ds="http://schemas.openxmlformats.org/officeDocument/2006/customXml" ds:itemID="{7AB6D11C-31B7-4F89-B60C-A70D772B1C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fd53d-2c0d-4e4e-b3cf-cff9d3e22d04"/>
    <ds:schemaRef ds:uri="51d4b0c0-2ee7-4b9d-893e-b5aaed3d3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20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k Ewa</dc:creator>
  <cp:keywords/>
  <dc:description/>
  <cp:lastModifiedBy>Kiersz Agnieszka</cp:lastModifiedBy>
  <cp:revision>67</cp:revision>
  <cp:lastPrinted>2020-11-24T09:16:00Z</cp:lastPrinted>
  <dcterms:created xsi:type="dcterms:W3CDTF">2020-10-10T06:34:00Z</dcterms:created>
  <dcterms:modified xsi:type="dcterms:W3CDTF">2023-09-21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A71EAA62DE94BBCD2AB640B10FAD3</vt:lpwstr>
  </property>
  <property fmtid="{D5CDD505-2E9C-101B-9397-08002B2CF9AE}" pid="3" name="MediaServiceImageTags">
    <vt:lpwstr/>
  </property>
</Properties>
</file>